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7f51363a69819ad48455a885ae297dc186ecfb"/>
    <w:p>
      <w:pPr>
        <w:pStyle w:val="Heading2"/>
      </w:pPr>
      <w:r>
        <w:t xml:space="preserve">Unit 6 Lesson 7: Introducción al volumen líquido</w:t>
      </w:r>
    </w:p>
    <w:bookmarkEnd w:id="20"/>
    <w:bookmarkStart w:id="25" w:name="X00bba1ce467ccb9ecc57f1f0bb12c37c5a3f5c0"/>
    <w:p>
      <w:pPr>
        <w:pStyle w:val="Heading3"/>
      </w:pPr>
      <w:r>
        <w:t xml:space="preserve">WU Observa y pregúntate: El tazón y el tarr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A bowl and jar, both partially filled with water." title="" id="22" name="Picture"/>
            <a:graphic>
              <a:graphicData uri="http://schemas.openxmlformats.org/drawingml/2006/picture">
                <pic:pic>
                  <pic:nvPicPr>
                    <pic:cNvPr descr="/app/tmp/embedder-1671062719.24558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7d3f8c097bdb85f4546de745305894823e4449d"/>
    <w:p>
      <w:pPr>
        <w:pStyle w:val="Heading3"/>
      </w:pPr>
      <w:r>
        <w:t xml:space="preserve">1 Exploración de estimación de volumen líquid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dos recipientes marcados con “A” y “B”, y otro recipiente marcado con “unidad”.</w:t>
      </w:r>
    </w:p>
    <w:p>
      <w:pPr>
        <w:numPr>
          <w:ilvl w:val="0"/>
          <w:numId w:val="1001"/>
        </w:numPr>
      </w:pPr>
      <w:r>
        <w:t xml:space="preserve">¿Cuántas unidades crees que le caben al recipiente A?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¿Cuántas unidades crees que le caben al recipiente B?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sa el recipiente que se usa como unidad para comparar el volumen líquido que le cabe al recipiente A con el que le cabe al recipiente B. ¿A cuál recipiente le cabe el mayor volumen? ¿Cómo lo sabes?</w:t>
      </w:r>
    </w:p>
    <w:bookmarkEnd w:id="26"/>
    <w:bookmarkEnd w:id="27"/>
    <w:bookmarkStart w:id="32" w:name="volumen-líquido-en-litros"/>
    <w:p>
      <w:pPr>
        <w:pStyle w:val="Heading3"/>
      </w:pPr>
      <w:r>
        <w:t xml:space="preserve">2 Volumen líquido, en litr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litros de agua le caben al recipiente grande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19Z</dcterms:created>
  <dcterms:modified xsi:type="dcterms:W3CDTF">2022-12-15T00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cnGMApr2rtxG95gz4kAyXdhaIXx9mpRRK1c0WiFbUa1zYNpZuMi5rT/fX6e7SyhTokRA+V8N0rBJ7mhHIpuGw==</vt:lpwstr>
  </property>
</Properties>
</file>